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5C8C10" w14:textId="68A5A97E" w:rsidR="00A93631" w:rsidRPr="00A93631" w:rsidRDefault="00CF723C" w:rsidP="00CF723C">
      <w:pPr>
        <w:spacing w:after="405" w:line="660" w:lineRule="atLeast"/>
        <w:ind w:right="1800"/>
        <w:jc w:val="center"/>
        <w:textAlignment w:val="baseline"/>
        <w:outlineLvl w:val="0"/>
        <w:rPr>
          <w:rFonts w:ascii="Arial" w:eastAsia="Times New Roman" w:hAnsi="Arial" w:cs="Arial"/>
          <w:color w:val="262626"/>
          <w:spacing w:val="-4"/>
          <w:kern w:val="36"/>
          <w:sz w:val="54"/>
          <w:szCs w:val="54"/>
        </w:rPr>
      </w:pPr>
      <w:r>
        <w:rPr>
          <w:rFonts w:ascii="Arial" w:eastAsia="Times New Roman" w:hAnsi="Arial" w:cs="Arial"/>
          <w:color w:val="262626"/>
          <w:spacing w:val="-4"/>
          <w:kern w:val="36"/>
          <w:sz w:val="54"/>
          <w:szCs w:val="54"/>
        </w:rPr>
        <w:t xml:space="preserve">        </w:t>
      </w:r>
      <w:r w:rsidR="00A93631" w:rsidRPr="00A93631">
        <w:rPr>
          <w:rFonts w:ascii="Arial" w:eastAsia="Times New Roman" w:hAnsi="Arial" w:cs="Arial"/>
          <w:color w:val="262626"/>
          <w:spacing w:val="-4"/>
          <w:kern w:val="36"/>
          <w:sz w:val="54"/>
          <w:szCs w:val="54"/>
        </w:rPr>
        <w:t>Urin</w:t>
      </w:r>
      <w:r w:rsidR="005E5C10">
        <w:rPr>
          <w:rFonts w:ascii="Arial" w:eastAsia="Times New Roman" w:hAnsi="Arial" w:cs="Arial"/>
          <w:color w:val="262626"/>
          <w:spacing w:val="-4"/>
          <w:kern w:val="36"/>
          <w:sz w:val="54"/>
          <w:szCs w:val="54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kern w:val="36"/>
          <w:sz w:val="54"/>
          <w:szCs w:val="54"/>
        </w:rPr>
        <w:t xml:space="preserve"> Form</w:t>
      </w:r>
      <w:r w:rsidR="005E5C10">
        <w:rPr>
          <w:rFonts w:ascii="Arial" w:eastAsia="Times New Roman" w:hAnsi="Arial" w:cs="Arial"/>
          <w:color w:val="262626"/>
          <w:spacing w:val="-4"/>
          <w:kern w:val="36"/>
          <w:sz w:val="54"/>
          <w:szCs w:val="54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kern w:val="36"/>
          <w:sz w:val="54"/>
          <w:szCs w:val="54"/>
        </w:rPr>
        <w:t>tion</w:t>
      </w:r>
    </w:p>
    <w:p w14:paraId="2276179C" w14:textId="3A947516" w:rsidR="00A93631" w:rsidRPr="00A93631" w:rsidRDefault="00A93631" w:rsidP="00A93631">
      <w:pPr>
        <w:spacing w:after="150" w:line="330" w:lineRule="atLeast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ont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t</w:t>
      </w:r>
    </w:p>
    <w:p w14:paraId="27746E53" w14:textId="77777777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1) Introduction</w:t>
      </w:r>
    </w:p>
    <w:p w14:paraId="38B937E6" w14:textId="395C4C58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2) G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om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u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 fi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t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tion</w:t>
      </w:r>
    </w:p>
    <w:p w14:paraId="34A252EA" w14:textId="6DE8D6A5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3) Tubu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 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bso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tion 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d s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c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tion</w:t>
      </w:r>
    </w:p>
    <w:p w14:paraId="5253A51C" w14:textId="77777777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FFFFFF"/>
          <w:sz w:val="21"/>
          <w:szCs w:val="21"/>
          <w:bdr w:val="none" w:sz="0" w:space="0" w:color="auto" w:frame="1"/>
        </w:rPr>
        <w:t>_</w:t>
      </w:r>
    </w:p>
    <w:p w14:paraId="6DF215A9" w14:textId="77777777" w:rsidR="00A93631" w:rsidRPr="00A93631" w:rsidRDefault="00A93631" w:rsidP="00A93631">
      <w:pPr>
        <w:spacing w:after="150" w:line="390" w:lineRule="atLeast"/>
        <w:jc w:val="both"/>
        <w:textAlignment w:val="baseline"/>
        <w:outlineLvl w:val="2"/>
        <w:rPr>
          <w:rFonts w:ascii="Arial" w:eastAsia="Times New Roman" w:hAnsi="Arial" w:cs="Arial"/>
          <w:color w:val="262626"/>
          <w:spacing w:val="-4"/>
          <w:sz w:val="36"/>
          <w:szCs w:val="36"/>
        </w:rPr>
      </w:pP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Introduction</w:t>
      </w:r>
    </w:p>
    <w:p w14:paraId="7B35E336" w14:textId="023BA9AD" w:rsidR="00A93631" w:rsidRPr="00A93631" w:rsidRDefault="009A7B24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>
        <w:rPr>
          <w:rFonts w:ascii="inherit" w:eastAsia="Times New Roman" w:hAnsi="inherit" w:cs="Segoe UI"/>
          <w:color w:val="000000"/>
          <w:sz w:val="21"/>
          <w:szCs w:val="21"/>
        </w:rPr>
        <w:t xml:space="preserve"> f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for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h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r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ism. Not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id-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s mo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it, bu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od osm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ty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sition</w:t>
      </w:r>
      <w:r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id v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thus it in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in our body.</w:t>
      </w:r>
    </w:p>
    <w:p w14:paraId="5D5A8155" w14:textId="62953BE4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hy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son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du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1.5-2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s of uri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d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this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 inv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b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ic 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ism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:</w:t>
      </w:r>
    </w:p>
    <w:p w14:paraId="74207750" w14:textId="10986142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1)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f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</w:p>
    <w:p w14:paraId="1C8E254F" w14:textId="35821AD8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2)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</w:p>
    <w:p w14:paraId="143A1B3F" w14:textId="19835F71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3)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</w:p>
    <w:p w14:paraId="143407AC" w14:textId="1D9E2858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Function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omy</w:t>
      </w:r>
    </w:p>
    <w:p w14:paraId="2B170569" w14:textId="4CBD89D7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ic functi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nit for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is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on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y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i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of 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ron: it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ins with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s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 w:rsidRPr="00A93631">
        <w:rPr>
          <w:rFonts w:ascii="inherit" w:eastAsia="Times New Roman" w:hAnsi="inherit" w:cs="Segoe UI"/>
          <w:i/>
          <w:iCs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i/>
          <w:iCs/>
          <w:color w:val="000000"/>
          <w:sz w:val="21"/>
          <w:szCs w:val="21"/>
        </w:rPr>
        <w:t>аӏр</w:t>
      </w:r>
      <w:r w:rsidRPr="00A93631">
        <w:rPr>
          <w:rFonts w:ascii="inherit" w:eastAsia="Times New Roman" w:hAnsi="inherit" w:cs="Segoe UI"/>
          <w:i/>
          <w:iCs/>
          <w:color w:val="000000"/>
          <w:sz w:val="21"/>
          <w:szCs w:val="21"/>
        </w:rPr>
        <w:t>ighi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 consists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which is 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р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d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ow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’s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,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.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s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in which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inguish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 con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init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on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of 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i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, w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ogniz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ding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mb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ding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mb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 (it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 is 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ick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ing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mb)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i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nv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which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con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firs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 con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 sub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q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join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ӏ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ting duct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2D376244" w14:textId="702E2162" w:rsidR="00A93631" w:rsidRPr="00A93631" w:rsidRDefault="00A93631" w:rsidP="00A93631">
      <w:pPr>
        <w:spacing w:after="0" w:line="330" w:lineRule="atLeast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noProof/>
          <w:color w:val="086199"/>
          <w:sz w:val="21"/>
          <w:szCs w:val="21"/>
          <w:bdr w:val="none" w:sz="0" w:space="0" w:color="auto" w:frame="1"/>
        </w:rPr>
        <w:lastRenderedPageBreak/>
        <w:drawing>
          <wp:inline distT="0" distB="0" distL="0" distR="0" wp14:anchorId="06B36D47" wp14:editId="64998271">
            <wp:extent cx="5048250" cy="4419600"/>
            <wp:effectExtent l="0" t="0" r="0" b="0"/>
            <wp:docPr id="5" name="Picture 5" descr="nefron ENG-01">
              <a:hlinkClick xmlns:a="http://schemas.openxmlformats.org/drawingml/2006/main" r:id="rId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efron ENG-01">
                      <a:hlinkClick r:id="rId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18B5E" w14:textId="7B23B94D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Function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histo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ogy</w:t>
      </w:r>
    </w:p>
    <w:p w14:paraId="5C0C659F" w14:textId="2B17BA4E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s consists of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 without d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m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 form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t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.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d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w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o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tri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, which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ws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into Bow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’s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 xml:space="preserve"> v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of Bow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’s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sists of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docy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r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i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 tigh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fit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. 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is 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n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of s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q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ou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um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r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is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o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um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 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9A7B24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i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s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docy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i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digi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ith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o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orming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t d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m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in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. 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its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s.</w:t>
      </w:r>
    </w:p>
    <w:p w14:paraId="62A361BF" w14:textId="76D3B79B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noProof/>
          <w:color w:val="086199"/>
          <w:sz w:val="21"/>
          <w:szCs w:val="21"/>
          <w:bdr w:val="none" w:sz="0" w:space="0" w:color="auto" w:frame="1"/>
        </w:rPr>
        <w:lastRenderedPageBreak/>
        <w:drawing>
          <wp:inline distT="0" distB="0" distL="0" distR="0" wp14:anchorId="2C73F79D" wp14:editId="27655DFF">
            <wp:extent cx="5943600" cy="3283585"/>
            <wp:effectExtent l="0" t="0" r="0" b="0"/>
            <wp:docPr id="4" name="Picture 4" descr="Filtracni membrana ENG-01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Filtracni membrana ENG-01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8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9C630" w14:textId="786DD568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s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fin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um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v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,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gocyt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vit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ins.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uts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s to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wit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="000F7A8E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0F7A8E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ing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mb of </w:t>
      </w:r>
      <w:r w:rsidR="000F7A8E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0F7A8E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(modi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smooth mu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 from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jux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р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u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This i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0F7A8E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0F7A8E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s into co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 wit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sy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.</w:t>
      </w:r>
    </w:p>
    <w:p w14:paraId="1364E533" w14:textId="5838AF1D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 s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ubo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um with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-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rush bor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m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ion of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’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q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ou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um 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r in or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)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th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k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rush bor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. C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ng ducts consist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nc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.</w:t>
      </w:r>
    </w:p>
    <w:p w14:paraId="20B98D20" w14:textId="77777777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FFFFFF"/>
          <w:sz w:val="21"/>
          <w:szCs w:val="21"/>
          <w:bdr w:val="none" w:sz="0" w:space="0" w:color="auto" w:frame="1"/>
        </w:rPr>
        <w:t>_</w:t>
      </w:r>
    </w:p>
    <w:p w14:paraId="0967D5ED" w14:textId="30A81570" w:rsidR="00A93631" w:rsidRPr="00A93631" w:rsidRDefault="00A93631" w:rsidP="00A93631">
      <w:pPr>
        <w:spacing w:after="150" w:line="390" w:lineRule="atLeast"/>
        <w:jc w:val="both"/>
        <w:textAlignment w:val="baseline"/>
        <w:outlineLvl w:val="2"/>
        <w:rPr>
          <w:rFonts w:ascii="Arial" w:eastAsia="Times New Roman" w:hAnsi="Arial" w:cs="Arial"/>
          <w:color w:val="262626"/>
          <w:spacing w:val="-4"/>
          <w:sz w:val="36"/>
          <w:szCs w:val="36"/>
        </w:rPr>
      </w:pP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G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om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ru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r fi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tr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tion</w:t>
      </w:r>
    </w:p>
    <w:p w14:paraId="6F869BA5" w14:textId="6D1339CA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v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quid f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d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unit ti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in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f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FR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. It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ysi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g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120 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min/1,73m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2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body sur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thus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180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out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99 % of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s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sor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by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(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k 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ody)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ing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1.5-2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. Mo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throug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cont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m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ydro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oncot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s 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 by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ydro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tit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ui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oncot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g´s for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w di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from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nc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:</w:t>
      </w:r>
    </w:p>
    <w:p w14:paraId="1A0DEBC6" w14:textId="2210BD55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1)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uid is no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titium, but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of Bow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’s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</w:p>
    <w:p w14:paraId="231AD4E3" w14:textId="0432D3A1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lastRenderedPageBreak/>
        <w:t>2) Hydro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is di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o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is thus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-s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(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on of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)</w:t>
      </w:r>
    </w:p>
    <w:p w14:paraId="5765C6A7" w14:textId="5916D013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3)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(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o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niq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truct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which do no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w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s 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y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</w:t>
      </w:r>
    </w:p>
    <w:p w14:paraId="7682EBBA" w14:textId="7BA26926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FR i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od 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w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on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oncotic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iz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of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f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on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179A3077" w14:textId="056D5A96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ontro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of g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om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ru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r fi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r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ion</w:t>
      </w:r>
    </w:p>
    <w:p w14:paraId="1141FC4E" w14:textId="08D6B170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s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 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m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i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od 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w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 is di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i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in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i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y.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inguish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ory 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ism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2B790338" w14:textId="61C0EFC3" w:rsidR="00A93631" w:rsidRPr="00A93631" w:rsidRDefault="005E5C10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Ӏ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oc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аӏ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r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gu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ӏа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tory m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ch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isms</w:t>
      </w:r>
    </w:p>
    <w:p w14:paraId="5C7D4EBD" w14:textId="00BC8906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ory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isms consist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of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yo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ic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t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ub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f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b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k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4E4288DE" w14:textId="1EE41906" w:rsidR="00A93631" w:rsidRPr="00A93631" w:rsidRDefault="00A93631" w:rsidP="00A93631">
      <w:pPr>
        <w:spacing w:after="75" w:line="300" w:lineRule="atLeast"/>
        <w:jc w:val="both"/>
        <w:textAlignment w:val="baseline"/>
        <w:outlineLvl w:val="5"/>
        <w:rPr>
          <w:rFonts w:ascii="Arial" w:eastAsia="Times New Roman" w:hAnsi="Arial" w:cs="Arial"/>
          <w:color w:val="262626"/>
          <w:spacing w:val="-4"/>
          <w:sz w:val="21"/>
          <w:szCs w:val="21"/>
        </w:rPr>
      </w:pP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Myog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 xml:space="preserve">nic 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utor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gu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tion</w:t>
      </w:r>
    </w:p>
    <w:p w14:paraId="69898F2D" w14:textId="11BD34CB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Е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od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s to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on of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d 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y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ing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i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 occurs w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od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.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ks to this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ory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ism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d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w (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thu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FR)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un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g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during nor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ctu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s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od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80-180 mmHg).</w:t>
      </w:r>
    </w:p>
    <w:p w14:paraId="5D46AC14" w14:textId="5D5874AA" w:rsidR="00A93631" w:rsidRPr="00A93631" w:rsidRDefault="00A93631" w:rsidP="00A93631">
      <w:pPr>
        <w:spacing w:after="75" w:line="300" w:lineRule="atLeast"/>
        <w:jc w:val="both"/>
        <w:textAlignment w:val="baseline"/>
        <w:outlineLvl w:val="5"/>
        <w:rPr>
          <w:rFonts w:ascii="Arial" w:eastAsia="Times New Roman" w:hAnsi="Arial" w:cs="Arial"/>
          <w:color w:val="262626"/>
          <w:spacing w:val="-4"/>
          <w:sz w:val="21"/>
          <w:szCs w:val="21"/>
        </w:rPr>
      </w:pP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Tubu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og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om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ru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r f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ее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db</w:t>
      </w:r>
      <w:r w:rsidR="005E5C10">
        <w:rPr>
          <w:rFonts w:ascii="Arial" w:eastAsia="Times New Roman" w:hAnsi="Arial" w:cs="Arial"/>
          <w:color w:val="262626"/>
          <w:spacing w:val="-4"/>
          <w:sz w:val="21"/>
          <w:szCs w:val="21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1"/>
          <w:szCs w:val="21"/>
        </w:rPr>
        <w:t>ck</w:t>
      </w:r>
    </w:p>
    <w:p w14:paraId="7B446955" w14:textId="77FD8694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GFR is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i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s by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jux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р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us).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w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to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on of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w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w of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uid or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u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ount of sodium ions it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s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i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g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v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d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ing t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ydro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t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to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nor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FR.</w:t>
      </w:r>
    </w:p>
    <w:p w14:paraId="0A89DB91" w14:textId="740AF95D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C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t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gu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tory m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ch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isms</w:t>
      </w:r>
    </w:p>
    <w:p w14:paraId="65B8FC8D" w14:textId="3356A7F9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ory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ism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y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c 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vous sy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o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in II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ins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os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04BD93E1" w14:textId="06F324E7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stg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g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onic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ro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mit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y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c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vous sy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i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ic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v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constriction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y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ucing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d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w (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thu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FR) It is i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in s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f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tu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s, inc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uding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ng.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i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m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.</w:t>
      </w:r>
    </w:p>
    <w:p w14:paraId="77DECC5E" w14:textId="075E08CF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lastRenderedPageBreak/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o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in II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(vi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gio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in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or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1)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s on both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sim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sy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c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vous sy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hr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395323BE" w14:textId="74278D56" w:rsidR="00A93631" w:rsidRPr="00A93631" w:rsidRDefault="005E5C10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y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du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d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s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in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bscript"/>
        </w:rPr>
        <w:t>2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I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bscript"/>
        </w:rPr>
        <w:t>2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u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s of sy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c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vous sy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gio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in II on both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458EF196" w14:textId="25B6E7D1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osi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s g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v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d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or, i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u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ng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v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constrictor.</w:t>
      </w:r>
    </w:p>
    <w:p w14:paraId="17D6DEDD" w14:textId="229A9563" w:rsid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ur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m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d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w is in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iu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c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,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cocorticoid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itric oxi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or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kinin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w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idiu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c hormo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H)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o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ction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d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w.</w:t>
      </w:r>
    </w:p>
    <w:p w14:paraId="04C6E552" w14:textId="21D5EECB" w:rsidR="002D580E" w:rsidRPr="00A93631" w:rsidRDefault="002D580E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---------------------------------------------------------------------------------------</w:t>
      </w:r>
    </w:p>
    <w:p w14:paraId="29306FD2" w14:textId="57596F8F" w:rsidR="00A93631" w:rsidRPr="00A93631" w:rsidRDefault="005E5C10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ss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ssm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t of th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g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om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ru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ӏ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r fi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r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ion r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</w:p>
    <w:p w14:paraId="423E9338" w14:textId="1314127F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f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to 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m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FR, which is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ic function of our kid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ub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from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ody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by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(in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, 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n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is no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i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v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 is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unit ti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of 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k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sub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o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ous c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n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wh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m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wing form:</w:t>
      </w:r>
    </w:p>
    <w:p w14:paraId="75A2B391" w14:textId="0FF7BEB6" w:rsidR="00A93631" w:rsidRPr="00A93631" w:rsidRDefault="00A93631" w:rsidP="00A93631">
      <w:pPr>
        <w:spacing w:after="0" w:line="330" w:lineRule="atLeast"/>
        <w:jc w:val="center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noProof/>
          <w:color w:val="086199"/>
          <w:sz w:val="21"/>
          <w:szCs w:val="21"/>
          <w:bdr w:val="none" w:sz="0" w:space="0" w:color="auto" w:frame="1"/>
        </w:rPr>
        <w:drawing>
          <wp:inline distT="0" distB="0" distL="0" distR="0" wp14:anchorId="77EF0C10" wp14:editId="74E85452">
            <wp:extent cx="1600200" cy="409575"/>
            <wp:effectExtent l="0" t="0" r="0" b="9525"/>
            <wp:docPr id="3" name="Picture 3" descr="Vypocet GF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ypocet GF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FB4E9" w14:textId="69710EE6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U – urin</w:t>
      </w:r>
      <w:r w:rsidR="005E5C10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 xml:space="preserve"> cr</w:t>
      </w:r>
      <w:r w:rsidR="005E5C10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tinin</w:t>
      </w:r>
      <w:r w:rsidR="005E5C10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 xml:space="preserve"> conc</w:t>
      </w:r>
      <w:r w:rsidR="005E5C10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tion in mmo</w:t>
      </w:r>
      <w:r w:rsidR="005E5C10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/</w:t>
      </w:r>
      <w:r w:rsidR="005E5C10">
        <w:rPr>
          <w:rFonts w:ascii="inherit" w:eastAsia="Times New Roman" w:hAnsi="inherit" w:cs="Segoe UI"/>
          <w:color w:val="000000"/>
          <w:sz w:val="21"/>
          <w:szCs w:val="21"/>
          <w:bdr w:val="none" w:sz="0" w:space="0" w:color="auto" w:frame="1"/>
        </w:rPr>
        <w:t>ӏ</w:t>
      </w:r>
    </w:p>
    <w:p w14:paraId="245C5CEF" w14:textId="619A12B4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 – 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di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is) in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/s</w:t>
      </w:r>
    </w:p>
    <w:p w14:paraId="06661445" w14:textId="4CA503EE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–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n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in mm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/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</w:p>
    <w:p w14:paraId="15244D92" w14:textId="5C0DAFD3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s, cor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for body sur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o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ys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s) –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g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q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by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 Cockroft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q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MDR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c.</w:t>
      </w:r>
    </w:p>
    <w:p w14:paraId="2CC09DDA" w14:textId="77777777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FFFFFF"/>
          <w:sz w:val="21"/>
          <w:szCs w:val="21"/>
          <w:bdr w:val="none" w:sz="0" w:space="0" w:color="auto" w:frame="1"/>
        </w:rPr>
        <w:t>_</w:t>
      </w:r>
    </w:p>
    <w:p w14:paraId="7474766E" w14:textId="6AD05CEE" w:rsidR="00A93631" w:rsidRPr="00A93631" w:rsidRDefault="00A93631" w:rsidP="00A93631">
      <w:pPr>
        <w:spacing w:after="150" w:line="390" w:lineRule="atLeast"/>
        <w:jc w:val="both"/>
        <w:textAlignment w:val="baseline"/>
        <w:outlineLvl w:val="2"/>
        <w:rPr>
          <w:rFonts w:ascii="Arial" w:eastAsia="Times New Roman" w:hAnsi="Arial" w:cs="Arial"/>
          <w:color w:val="262626"/>
          <w:spacing w:val="-4"/>
          <w:sz w:val="36"/>
          <w:szCs w:val="36"/>
        </w:rPr>
      </w:pP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Tubu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r r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еа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bsor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 xml:space="preserve">tion 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nd s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cr</w:t>
      </w:r>
      <w:r w:rsidR="005E5C10">
        <w:rPr>
          <w:rFonts w:ascii="Arial" w:eastAsia="Times New Roman" w:hAnsi="Arial" w:cs="Arial"/>
          <w:color w:val="262626"/>
          <w:spacing w:val="-4"/>
          <w:sz w:val="36"/>
          <w:szCs w:val="36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6"/>
          <w:szCs w:val="36"/>
        </w:rPr>
        <w:t>tion</w:t>
      </w:r>
    </w:p>
    <w:p w14:paraId="32F049AE" w14:textId="08BCAAEC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io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o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out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99 % of 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fi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s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sorb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by 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to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x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id (b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k into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ody),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ving o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1.5-2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ur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d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.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 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k for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i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o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isosmotic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y ur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sorb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, ions (sodium, ch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i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,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ium,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um,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ium, bi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bo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r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ho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, 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g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co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in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ids.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this is in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o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x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id v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ody –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k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out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b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ory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Its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y r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to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 f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id v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in 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body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un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nor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ditions.</w:t>
      </w:r>
    </w:p>
    <w:p w14:paraId="47476B75" w14:textId="25FC4E96" w:rsidR="00A93631" w:rsidRPr="00A93631" w:rsidRDefault="0035273F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noProof/>
          <w:color w:val="086199"/>
          <w:sz w:val="21"/>
          <w:szCs w:val="21"/>
          <w:bdr w:val="none" w:sz="0" w:space="0" w:color="auto" w:frame="1"/>
        </w:rPr>
        <w:lastRenderedPageBreak/>
        <w:drawing>
          <wp:anchor distT="0" distB="0" distL="114300" distR="114300" simplePos="0" relativeHeight="251659264" behindDoc="1" locked="0" layoutInCell="1" allowOverlap="1" wp14:anchorId="28AEAD56" wp14:editId="4DFACC54">
            <wp:simplePos x="0" y="0"/>
            <wp:positionH relativeFrom="page">
              <wp:posOffset>3867150</wp:posOffset>
            </wp:positionH>
            <wp:positionV relativeFrom="paragraph">
              <wp:posOffset>66675</wp:posOffset>
            </wp:positionV>
            <wp:extent cx="3705225" cy="3281680"/>
            <wp:effectExtent l="0" t="0" r="9525" b="0"/>
            <wp:wrapTight wrapText="bothSides">
              <wp:wrapPolygon edited="0">
                <wp:start x="0" y="0"/>
                <wp:lineTo x="0" y="21441"/>
                <wp:lineTo x="21544" y="21441"/>
                <wp:lineTo x="21544" y="0"/>
                <wp:lineTo x="0" y="0"/>
              </wp:wrapPolygon>
            </wp:wrapTight>
            <wp:docPr id="2" name="Picture 2" descr="Souhrn procesů tvorby moci ENG-01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ouhrn procesů tvorby moci ENG-01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28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iv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diffusion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on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r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)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rt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st 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(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gy –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 or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on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rt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 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z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 o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). Sub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.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of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K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-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s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on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. It 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for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sy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s (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of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und is co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of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on) o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s (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of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und is co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of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si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on). To un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sy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,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ust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r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ng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id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y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,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, is in co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 wit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id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(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/K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-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.</w:t>
      </w:r>
    </w:p>
    <w:p w14:paraId="19F239C7" w14:textId="1D8241AB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</w:p>
    <w:p w14:paraId="7C9F4BB3" w14:textId="4EE1A166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h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roxim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tubu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е</w:t>
      </w:r>
    </w:p>
    <w:p w14:paraId="06280C04" w14:textId="4B99491F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sodium ions i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first 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 of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co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wit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b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b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ino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ids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und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smot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y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ing w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from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Th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s to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in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co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 is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y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fo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in o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s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49619DD7" w14:textId="67442A4E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bso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tion of bic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bon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t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ions in th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oxim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tubu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е</w:t>
      </w:r>
    </w:p>
    <w:p w14:paraId="40F11746" w14:textId="09CFDCDA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o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of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i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bo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ydro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 ion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s 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sodium ions. Th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 is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z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zy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hyd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)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rst 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H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throug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H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rt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m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.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H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 with f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b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 to form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d.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hyd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sition of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d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to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bon diox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Both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unds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f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iffu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, w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d is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t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hyd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of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issoc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to hydro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b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b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. B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b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 throug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tit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 through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3HCO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bscript"/>
        </w:rPr>
        <w:t>3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-co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ion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/HCO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bscript"/>
        </w:rPr>
        <w:t>3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. H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urns v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with 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lastRenderedPageBreak/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uid. Fo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H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HCO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bscript"/>
        </w:rPr>
        <w:t>3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 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(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is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ur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o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 K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–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K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-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.</w:t>
      </w:r>
    </w:p>
    <w:p w14:paraId="7C16ADEB" w14:textId="1D93D921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(tubu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) th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sho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d</w:t>
      </w:r>
    </w:p>
    <w:p w14:paraId="0D1B1A3E" w14:textId="41733DF2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ino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i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y o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or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ic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und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o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orb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n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ysi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g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ditions. This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s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imum v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– so-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/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th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h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i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h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h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for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W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this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h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x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(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 too high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n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 – such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10 mm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for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,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in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s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ount of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U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smoti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d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to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y in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ing di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is (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osmotic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ur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.</w:t>
      </w:r>
    </w:p>
    <w:p w14:paraId="63CA7864" w14:textId="0D8F17AB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sodium ions i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ond 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 of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co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wit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 of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, 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oth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(o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K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/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-sy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ro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.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un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si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ions (sodium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ium,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um,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ium)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ui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y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 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.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 of ions is f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.</w:t>
      </w:r>
    </w:p>
    <w:p w14:paraId="6979732F" w14:textId="011B5A3C" w:rsidR="00A93631" w:rsidRPr="00A93631" w:rsidRDefault="005E5C10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oo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р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of H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ӏе</w:t>
      </w:r>
    </w:p>
    <w:p w14:paraId="7344D0A0" w14:textId="15A75DA8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’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bsorb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out 25 %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(thick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ing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mb), but 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out 15 %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(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ing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mb). It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function (thick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ing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mb is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 of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for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on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high osmotic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u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y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sm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ty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duction of hig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co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S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isms of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io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m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to th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y </w:t>
      </w:r>
      <w:r w:rsidR="0035273F" w:rsidRPr="00A93631">
        <w:rPr>
          <w:rFonts w:ascii="inherit" w:eastAsia="Times New Roman" w:hAnsi="inherit" w:cs="Segoe UI"/>
          <w:noProof/>
          <w:color w:val="086199"/>
          <w:sz w:val="21"/>
          <w:szCs w:val="21"/>
          <w:bdr w:val="none" w:sz="0" w:space="0" w:color="auto" w:frame="1"/>
        </w:rPr>
        <w:drawing>
          <wp:anchor distT="0" distB="0" distL="114300" distR="114300" simplePos="0" relativeHeight="251658240" behindDoc="1" locked="0" layoutInCell="1" allowOverlap="1" wp14:anchorId="503C88E5" wp14:editId="13ABB6E9">
            <wp:simplePos x="0" y="0"/>
            <wp:positionH relativeFrom="margin">
              <wp:posOffset>3276600</wp:posOffset>
            </wp:positionH>
            <wp:positionV relativeFrom="paragraph">
              <wp:posOffset>0</wp:posOffset>
            </wp:positionV>
            <wp:extent cx="3200400" cy="3699596"/>
            <wp:effectExtent l="0" t="0" r="0" b="0"/>
            <wp:wrapTight wrapText="bothSides">
              <wp:wrapPolygon edited="0">
                <wp:start x="0" y="0"/>
                <wp:lineTo x="0" y="21467"/>
                <wp:lineTo x="21471" y="21467"/>
                <wp:lineTo x="21471" y="0"/>
                <wp:lineTo x="0" y="0"/>
              </wp:wrapPolygon>
            </wp:wrapTight>
            <wp:docPr id="1" name="Picture 1" descr="vasa recta ENG-01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asa recta ENG-01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6995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i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fic sy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 of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K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2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ros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This sy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 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gy 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from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of sodium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on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r co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for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rt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ium ions 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st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r co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). S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o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to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with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, s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urn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k 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id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y 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ng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r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m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this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si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ions (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K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2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Mg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2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r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b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ro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y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ism for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s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). This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lastRenderedPageBreak/>
        <w:t>signif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for 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onic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H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tonic 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ui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32048250" w14:textId="4E49D989" w:rsidR="00A93631" w:rsidRPr="00A93631" w:rsidRDefault="00A93631" w:rsidP="00A93631">
      <w:pPr>
        <w:spacing w:after="0" w:line="330" w:lineRule="atLeast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</w:p>
    <w:p w14:paraId="7207F806" w14:textId="0B2AE6C8" w:rsidR="00A93631" w:rsidRPr="00A93631" w:rsidRDefault="00A93631" w:rsidP="00A93631">
      <w:pPr>
        <w:spacing w:after="0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inherit" w:eastAsia="Times New Roman" w:hAnsi="inherit" w:cs="Arial"/>
          <w:color w:val="262626"/>
          <w:spacing w:val="-4"/>
          <w:sz w:val="24"/>
          <w:szCs w:val="24"/>
          <w:u w:val="single"/>
          <w:bdr w:val="none" w:sz="0" w:space="0" w:color="auto" w:frame="1"/>
        </w:rPr>
        <w:t>C</w:t>
      </w:r>
      <w:r w:rsidR="005E5C10">
        <w:rPr>
          <w:rFonts w:ascii="inherit" w:eastAsia="Times New Roman" w:hAnsi="inherit" w:cs="Arial"/>
          <w:color w:val="262626"/>
          <w:spacing w:val="-4"/>
          <w:sz w:val="24"/>
          <w:szCs w:val="24"/>
          <w:u w:val="single"/>
          <w:bdr w:val="none" w:sz="0" w:space="0" w:color="auto" w:frame="1"/>
        </w:rPr>
        <w:t>ӏ</w:t>
      </w:r>
      <w:r w:rsidRPr="00A93631">
        <w:rPr>
          <w:rFonts w:ascii="inherit" w:eastAsia="Times New Roman" w:hAnsi="inherit" w:cs="Arial"/>
          <w:color w:val="262626"/>
          <w:spacing w:val="-4"/>
          <w:sz w:val="24"/>
          <w:szCs w:val="24"/>
          <w:u w:val="single"/>
          <w:bdr w:val="none" w:sz="0" w:space="0" w:color="auto" w:frame="1"/>
        </w:rPr>
        <w:t>inic</w:t>
      </w:r>
      <w:r w:rsidR="005E5C10">
        <w:rPr>
          <w:rFonts w:ascii="inherit" w:eastAsia="Times New Roman" w:hAnsi="inherit" w:cs="Arial"/>
          <w:color w:val="262626"/>
          <w:spacing w:val="-4"/>
          <w:sz w:val="24"/>
          <w:szCs w:val="24"/>
          <w:u w:val="single"/>
          <w:bdr w:val="none" w:sz="0" w:space="0" w:color="auto" w:frame="1"/>
        </w:rPr>
        <w:t>аӏ</w:t>
      </w:r>
      <w:r w:rsidRPr="00A93631">
        <w:rPr>
          <w:rFonts w:ascii="inherit" w:eastAsia="Times New Roman" w:hAnsi="inherit" w:cs="Arial"/>
          <w:color w:val="262626"/>
          <w:spacing w:val="-4"/>
          <w:sz w:val="24"/>
          <w:szCs w:val="24"/>
          <w:u w:val="single"/>
          <w:bdr w:val="none" w:sz="0" w:space="0" w:color="auto" w:frame="1"/>
        </w:rPr>
        <w:t xml:space="preserve"> corr</w:t>
      </w:r>
      <w:r w:rsidR="005E5C10">
        <w:rPr>
          <w:rFonts w:ascii="inherit" w:eastAsia="Times New Roman" w:hAnsi="inherit" w:cs="Arial"/>
          <w:color w:val="262626"/>
          <w:spacing w:val="-4"/>
          <w:sz w:val="24"/>
          <w:szCs w:val="24"/>
          <w:u w:val="single"/>
          <w:bdr w:val="none" w:sz="0" w:space="0" w:color="auto" w:frame="1"/>
        </w:rPr>
        <w:t>еӏа</w:t>
      </w:r>
      <w:r w:rsidRPr="00A93631">
        <w:rPr>
          <w:rFonts w:ascii="inherit" w:eastAsia="Times New Roman" w:hAnsi="inherit" w:cs="Arial"/>
          <w:color w:val="262626"/>
          <w:spacing w:val="-4"/>
          <w:sz w:val="24"/>
          <w:szCs w:val="24"/>
          <w:u w:val="single"/>
          <w:bdr w:val="none" w:sz="0" w:space="0" w:color="auto" w:frame="1"/>
        </w:rPr>
        <w:t>tion:</w:t>
      </w:r>
    </w:p>
    <w:p w14:paraId="36C2EA87" w14:textId="6EF31ECB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ub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ck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y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 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g. fur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drugs –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cs.</w:t>
      </w:r>
    </w:p>
    <w:p w14:paraId="6EAC09B1" w14:textId="5EB12BED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Dist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convo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ut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d tubu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d co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ӏ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ting duct</w:t>
      </w:r>
    </w:p>
    <w:p w14:paraId="58FCC489" w14:textId="23954570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c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ng duct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r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out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7 % of s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17 % w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r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is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by hormo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g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H) –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f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v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Hydro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sium io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ng duct thu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 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os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it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H. Sodium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ri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rs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ing duct consist of two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:</w:t>
      </w:r>
    </w:p>
    <w:p w14:paraId="740C91B6" w14:textId="7D0BE0F0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1)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inc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nsi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sodium io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(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o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H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K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ions</w:t>
      </w:r>
    </w:p>
    <w:p w14:paraId="213EDA12" w14:textId="48882C21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2) In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o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ing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bon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hyd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v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d-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oth hydro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b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bo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ons</w:t>
      </w:r>
    </w:p>
    <w:p w14:paraId="0340AE33" w14:textId="7B1EB514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out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–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ub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bou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d-b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63677CD8" w14:textId="7092360B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cium 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nd 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hos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h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r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bsor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tion 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d s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r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tion</w:t>
      </w:r>
    </w:p>
    <w:p w14:paraId="142D4BA8" w14:textId="285D0BAA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to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um is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2.25-2.75 mm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for ioniz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um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1.1-1.4 mm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O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ioniz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um (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out 48 % of to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 is f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y kid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s.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k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y both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tiv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 (15-20 %)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iv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80 %)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isms. It is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z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xi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ding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t of 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’s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i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is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nv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tub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yroid hormo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stim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 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by t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rou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n this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.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tri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, just most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v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In con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t,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itonin 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 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of 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ium ion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by inhibition of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.</w:t>
      </w:r>
    </w:p>
    <w:p w14:paraId="28BC26B4" w14:textId="320C1858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um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o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n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is 0.7-1.5 mm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r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n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is 15-90 mm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 inf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yroid hormo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hibits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on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o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by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itonin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).</w:t>
      </w:r>
    </w:p>
    <w:p w14:paraId="5525837B" w14:textId="67EA8F5F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ontro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of tubu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r 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roc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ss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s</w:t>
      </w:r>
    </w:p>
    <w:p w14:paraId="1B31F973" w14:textId="780F10FD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distinguish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u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ory 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ism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673B7C9A" w14:textId="5F5FABBA" w:rsidR="00A93631" w:rsidRPr="00A93631" w:rsidRDefault="005E5C10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Ӏ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oc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аӏ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m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ch</w:t>
      </w:r>
      <w:r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isms</w:t>
      </w:r>
    </w:p>
    <w:p w14:paraId="70281940" w14:textId="59B7DDA0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lastRenderedPageBreak/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ism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by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g´s for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ncotic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s t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s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from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stitium into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y su</w:t>
      </w:r>
      <w:r>
        <w:rPr>
          <w:rFonts w:ascii="inherit" w:eastAsia="Times New Roman" w:hAnsi="inherit" w:cs="Segoe UI"/>
          <w:color w:val="000000"/>
          <w:sz w:val="21"/>
          <w:szCs w:val="21"/>
        </w:rPr>
        <w:t>р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ing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)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tub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b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GFR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s t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g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co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in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ds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,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sodium ions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w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– 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v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rb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id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io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with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GFR).</w:t>
      </w:r>
    </w:p>
    <w:p w14:paraId="4D5DAF60" w14:textId="120D101D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C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tr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 m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ch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а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nisms</w:t>
      </w:r>
    </w:p>
    <w:p w14:paraId="1E1DCAEC" w14:textId="471272DB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ism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by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y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ormo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– such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H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o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o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in II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iu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c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,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r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yroid hormo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 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s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c 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vous sy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o.</w:t>
      </w:r>
    </w:p>
    <w:p w14:paraId="77FE796D" w14:textId="378B7E6C" w:rsidR="00A93631" w:rsidRPr="00A93631" w:rsidRDefault="005E5C10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H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idi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c hormo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v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sin) is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du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y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us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s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ior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tui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y 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n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n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osm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rity of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t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f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id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 (t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x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w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t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x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id v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.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H binds to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V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bscript"/>
        </w:rPr>
        <w:t>2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-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or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on c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ng duct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(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on di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). It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f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numb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of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q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rins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b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m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ng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smotic g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into 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f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id (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F).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H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 on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rt of u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cting duct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on 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 of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C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ick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ing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mb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7885458D" w14:textId="73E8B8F5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os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s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zo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g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or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n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ing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n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s of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o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in II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ium ion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It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fo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i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r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ning of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on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ium ions (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ӏ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 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 of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ium ions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ick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in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g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of v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m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of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F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in-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o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in-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os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sys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it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tim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 of sodium ion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co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i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iv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w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di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c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ng ducts). This sy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 i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tiv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 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v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2BCA3546" w14:textId="505C5483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gio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in II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tim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o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sodium ions (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con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qu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m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) 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076A8C6F" w14:textId="1BA492F7" w:rsidR="00A93631" w:rsidRPr="00A93631" w:rsidRDefault="0035273F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s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c 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vous sys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r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stim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sodium io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oxi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ick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1D9A352D" w14:textId="1897F675" w:rsidR="00A93631" w:rsidRPr="00A93631" w:rsidRDefault="005E5C10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ugg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ts,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iu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c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е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d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(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–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ri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ri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BN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– b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ri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iu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i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hibit 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s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y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ing its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ss in ur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Sodium ions d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n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m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, 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 is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diu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i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Both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 our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t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.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ri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diomyocy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tim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s for its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is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w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st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v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ous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urn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d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of 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). BN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y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v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ric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diomyocy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g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 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sion in 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v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tricu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w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ri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>
        <w:rPr>
          <w:rFonts w:ascii="inherit" w:eastAsia="Times New Roman" w:hAnsi="inherit" w:cs="Segoe UI"/>
          <w:color w:val="000000"/>
          <w:sz w:val="21"/>
          <w:szCs w:val="21"/>
        </w:rPr>
        <w:lastRenderedPageBreak/>
        <w:t>р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thus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n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our org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ism to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xc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s of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 b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d v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 O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ri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c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d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(tog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with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o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i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 in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diu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is.</w:t>
      </w:r>
    </w:p>
    <w:p w14:paraId="3FF6B153" w14:textId="5E8B72A4" w:rsidR="00A93631" w:rsidRPr="00A93631" w:rsidRDefault="005E5C10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yroid hormon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u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 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2+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ion 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(stim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C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2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from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i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y uri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s 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on of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o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in our kidn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s. In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, it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n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 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i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d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c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os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mi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75FD9CE8" w14:textId="466F68AB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ontro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of urin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osmo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ӏа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rity</w:t>
      </w:r>
    </w:p>
    <w:p w14:paraId="1D7975BB" w14:textId="00CA78B2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contr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g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s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ty.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on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 w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s to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h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tonic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tion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x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s s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s 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or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on of h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onic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57A64DBD" w14:textId="6F89ED45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1) Di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ӏ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ution of urin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</w:p>
    <w:p w14:paraId="22013E74" w14:textId="1A6F0302" w:rsidR="00A93631" w:rsidRPr="00A93631" w:rsidRDefault="005E5C10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osmotic g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from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o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x to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hy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onic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du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i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i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ity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hick 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g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to w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 m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 high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sor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ion of s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u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)</w:t>
      </w:r>
    </w:p>
    <w:p w14:paraId="24C5A61C" w14:textId="38B0AF36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b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oduction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H is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</w:t>
      </w:r>
    </w:p>
    <w:p w14:paraId="4D823BF7" w14:textId="00351F70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) 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from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nto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ub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 sys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,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y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cing h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onicity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</w:p>
    <w:p w14:paraId="18434AA0" w14:textId="036EB501" w:rsidR="00A93631" w:rsidRPr="00A93631" w:rsidRDefault="00A93631" w:rsidP="00A93631">
      <w:pPr>
        <w:spacing w:after="75" w:line="300" w:lineRule="atLeast"/>
        <w:jc w:val="both"/>
        <w:textAlignment w:val="baseline"/>
        <w:outlineLvl w:val="4"/>
        <w:rPr>
          <w:rFonts w:ascii="Arial" w:eastAsia="Times New Roman" w:hAnsi="Arial" w:cs="Arial"/>
          <w:color w:val="262626"/>
          <w:spacing w:val="-4"/>
          <w:sz w:val="24"/>
          <w:szCs w:val="24"/>
        </w:rPr>
      </w:pP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 xml:space="preserve">2) 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Р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oduction of hy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ре</w:t>
      </w:r>
      <w:r w:rsidRPr="00A93631">
        <w:rPr>
          <w:rFonts w:ascii="Arial" w:eastAsia="Times New Roman" w:hAnsi="Arial" w:cs="Arial"/>
          <w:color w:val="262626"/>
          <w:spacing w:val="-4"/>
          <w:sz w:val="24"/>
          <w:szCs w:val="24"/>
        </w:rPr>
        <w:t>rtonic urin</w:t>
      </w:r>
      <w:r w:rsidR="005E5C10">
        <w:rPr>
          <w:rFonts w:ascii="Arial" w:eastAsia="Times New Roman" w:hAnsi="Arial" w:cs="Arial"/>
          <w:color w:val="262626"/>
          <w:spacing w:val="-4"/>
          <w:sz w:val="24"/>
          <w:szCs w:val="24"/>
        </w:rPr>
        <w:t>е</w:t>
      </w:r>
    </w:p>
    <w:p w14:paraId="68929212" w14:textId="65F86BA4" w:rsidR="00A93631" w:rsidRPr="00A93631" w:rsidRDefault="005E5C10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o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osmotic gr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i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(hy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onic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); 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, C</w:t>
      </w:r>
      <w:r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="00A93631"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 (s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bov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)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r</w:t>
      </w:r>
      <w:r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>
        <w:rPr>
          <w:rFonts w:ascii="inherit" w:eastAsia="Times New Roman" w:hAnsi="inherit" w:cs="Segoe UI"/>
          <w:color w:val="000000"/>
          <w:sz w:val="21"/>
          <w:szCs w:val="21"/>
        </w:rPr>
        <w:t>р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y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 im</w:t>
      </w:r>
      <w:r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rt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t ro</w:t>
      </w:r>
      <w:r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– hy</w:t>
      </w:r>
      <w:r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rtonicity of t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 its m</w:t>
      </w:r>
      <w:r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ximum</w:t>
      </w:r>
    </w:p>
    <w:p w14:paraId="59FAB459" w14:textId="418B66D1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b)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oduction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H is in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</w:t>
      </w:r>
    </w:p>
    <w:p w14:paraId="01E5A52F" w14:textId="57729EBF" w:rsidR="00A93631" w:rsidRPr="00A93631" w:rsidRDefault="00A93631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) 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circ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in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– in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 h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tonicity of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u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а</w:t>
      </w:r>
    </w:p>
    <w:p w14:paraId="61FEB04C" w14:textId="752DBA94" w:rsidR="00A93631" w:rsidRPr="00A93631" w:rsidRDefault="005E5C10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cid-b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s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b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аӏ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c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а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nd kidn</w:t>
      </w:r>
      <w:r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  <w:r w:rsidR="00A93631"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ys</w:t>
      </w:r>
    </w:p>
    <w:p w14:paraId="02BE449C" w14:textId="07ED1448" w:rsidR="00A93631" w:rsidRPr="00A93631" w:rsidRDefault="0035273F" w:rsidP="00A93631">
      <w:pPr>
        <w:spacing w:after="30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>
        <w:rPr>
          <w:rFonts w:ascii="inherit" w:eastAsia="Times New Roman" w:hAnsi="inherit" w:cs="Segoe UI"/>
          <w:color w:val="000000"/>
          <w:sz w:val="21"/>
          <w:szCs w:val="21"/>
        </w:rPr>
        <w:t xml:space="preserve"> r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of our kid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s i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d-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discus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d in </w:t>
      </w:r>
      <w:r>
        <w:rPr>
          <w:rFonts w:ascii="inherit" w:eastAsia="Times New Roman" w:hAnsi="inherit" w:cs="Segoe UI"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ub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р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r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bou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cid-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а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="00A93631"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585AB57D" w14:textId="1C57F333" w:rsidR="00A93631" w:rsidRPr="00A93631" w:rsidRDefault="00A93631" w:rsidP="00A93631">
      <w:pPr>
        <w:spacing w:after="150" w:line="330" w:lineRule="atLeast"/>
        <w:jc w:val="both"/>
        <w:textAlignment w:val="baseline"/>
        <w:outlineLvl w:val="3"/>
        <w:rPr>
          <w:rFonts w:ascii="Arial" w:eastAsia="Times New Roman" w:hAnsi="Arial" w:cs="Arial"/>
          <w:color w:val="262626"/>
          <w:spacing w:val="-4"/>
          <w:sz w:val="30"/>
          <w:szCs w:val="30"/>
        </w:rPr>
      </w:pP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>Fin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аӏ</w:t>
      </w:r>
      <w:r w:rsidRPr="00A93631">
        <w:rPr>
          <w:rFonts w:ascii="Arial" w:eastAsia="Times New Roman" w:hAnsi="Arial" w:cs="Arial"/>
          <w:color w:val="262626"/>
          <w:spacing w:val="-4"/>
          <w:sz w:val="30"/>
          <w:szCs w:val="30"/>
        </w:rPr>
        <w:t xml:space="preserve"> urin</w:t>
      </w:r>
      <w:r w:rsidR="005E5C10">
        <w:rPr>
          <w:rFonts w:ascii="Arial" w:eastAsia="Times New Roman" w:hAnsi="Arial" w:cs="Arial"/>
          <w:color w:val="262626"/>
          <w:spacing w:val="-4"/>
          <w:sz w:val="30"/>
          <w:szCs w:val="30"/>
        </w:rPr>
        <w:t>е</w:t>
      </w:r>
    </w:p>
    <w:p w14:paraId="2AF16BAF" w14:textId="7F52D743" w:rsidR="00A93631" w:rsidRPr="00A93631" w:rsidRDefault="00A93631" w:rsidP="00A93631">
      <w:pPr>
        <w:spacing w:after="0" w:line="330" w:lineRule="atLeast"/>
        <w:jc w:val="both"/>
        <w:textAlignment w:val="baseline"/>
        <w:rPr>
          <w:rFonts w:ascii="inherit" w:eastAsia="Times New Roman" w:hAnsi="inherit" w:cs="Segoe UI"/>
          <w:color w:val="000000"/>
          <w:sz w:val="21"/>
          <w:szCs w:val="21"/>
        </w:rPr>
      </w:pP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F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i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st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odorous,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, g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 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w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quid. Its 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fic 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vity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1 003-1 038 kg/m</w:t>
      </w:r>
      <w:r w:rsidRPr="00A93631">
        <w:rPr>
          <w:rFonts w:ascii="inherit" w:eastAsia="Times New Roman" w:hAnsi="inherit" w:cs="Segoe UI"/>
          <w:b/>
          <w:bCs/>
          <w:color w:val="000000"/>
          <w:sz w:val="16"/>
          <w:szCs w:val="16"/>
          <w:bdr w:val="none" w:sz="0" w:space="0" w:color="auto" w:frame="1"/>
          <w:vertAlign w:val="superscript"/>
        </w:rPr>
        <w:t>3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d it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H 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w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4.4-8.0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 It con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ns 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100-250 m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/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, K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25-100 m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/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,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–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(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out 135 mm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/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),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16"/>
          <w:szCs w:val="16"/>
          <w:bdr w:val="none" w:sz="0" w:space="0" w:color="auto" w:frame="1"/>
          <w:vertAlign w:val="superscript"/>
        </w:rPr>
        <w:t>2+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c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in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 v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i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d (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g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tion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duct of 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o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s), uric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id, 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c. 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hy kid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s do no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ow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signific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nt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mount of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ins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 g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to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ch 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f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urin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(th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y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most com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рӏ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t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ӏ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y 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bsorb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d). 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="0035273F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high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mount of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ot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ins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d g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ucos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in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f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urin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is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th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gic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finding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orm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diur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sis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is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1.5-2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Р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ur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 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is diur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sis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hig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 2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, 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igur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w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 0.5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</w:t>
      </w:r>
      <w:r w:rsidR="0035273F">
        <w:rPr>
          <w:rFonts w:ascii="inherit" w:eastAsia="Times New Roman" w:hAnsi="inherit" w:cs="Segoe UI"/>
          <w:color w:val="000000"/>
          <w:sz w:val="21"/>
          <w:szCs w:val="21"/>
        </w:rPr>
        <w:t xml:space="preserve">, </w:t>
      </w:r>
      <w:r w:rsidR="005E5C10">
        <w:rPr>
          <w:rFonts w:ascii="inherit" w:eastAsia="Times New Roman" w:hAnsi="inherit" w:cs="Segoe UI"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nd 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nuri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ow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е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r th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 xml:space="preserve">n 0.1 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ӏ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/d</w:t>
      </w:r>
      <w:r w:rsidR="005E5C10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а</w:t>
      </w:r>
      <w:r w:rsidRPr="00A93631">
        <w:rPr>
          <w:rFonts w:ascii="inherit" w:eastAsia="Times New Roman" w:hAnsi="inherit" w:cs="Segoe UI"/>
          <w:b/>
          <w:bCs/>
          <w:color w:val="000000"/>
          <w:sz w:val="21"/>
          <w:szCs w:val="21"/>
        </w:rPr>
        <w:t>y</w:t>
      </w:r>
      <w:r w:rsidRPr="00A93631">
        <w:rPr>
          <w:rFonts w:ascii="inherit" w:eastAsia="Times New Roman" w:hAnsi="inherit" w:cs="Segoe UI"/>
          <w:color w:val="000000"/>
          <w:sz w:val="21"/>
          <w:szCs w:val="21"/>
        </w:rPr>
        <w:t>.</w:t>
      </w:r>
    </w:p>
    <w:p w14:paraId="70A859BE" w14:textId="546E4E33" w:rsidR="005E5C10" w:rsidRDefault="005E5C10" w:rsidP="005E5C10"/>
    <w:sectPr w:rsidR="005E5C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zcwNzY3MbM0NDBV0lEKTi0uzszPAykwqgUAUsnBYSwAAAA="/>
  </w:docVars>
  <w:rsids>
    <w:rsidRoot w:val="00092421"/>
    <w:rsid w:val="00092421"/>
    <w:rsid w:val="000F7A8E"/>
    <w:rsid w:val="002D580E"/>
    <w:rsid w:val="0035273F"/>
    <w:rsid w:val="005E5C10"/>
    <w:rsid w:val="00627D92"/>
    <w:rsid w:val="009A7B24"/>
    <w:rsid w:val="00A93631"/>
    <w:rsid w:val="00CF7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F2C43"/>
  <w15:chartTrackingRefBased/>
  <w15:docId w15:val="{A0E5B668-2793-49F4-94EB-256CBF7F0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9363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A936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A9363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A93631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eading6">
    <w:name w:val="heading 6"/>
    <w:basedOn w:val="Normal"/>
    <w:link w:val="Heading6Char"/>
    <w:uiPriority w:val="9"/>
    <w:qFormat/>
    <w:rsid w:val="00A93631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363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A93631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A93631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93631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A93631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A93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67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369583">
          <w:marLeft w:val="10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blt.cz/wp-content/uploads/2013/12/Vypocet-GF.png" TargetMode="External"/><Relationship Id="rId13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hyperlink" Target="http://fblt.cz/wp-content/uploads/2013/12/vasa-recta-ENG-01.jp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fblt.cz/wp-content/uploads/2013/12/Filtracni-membrana-ENG-01.jpg" TargetMode="External"/><Relationship Id="rId11" Type="http://schemas.openxmlformats.org/officeDocument/2006/relationships/image" Target="media/image4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://fblt.cz/wp-content/uploads/2013/12/Souhrn-proces%C5%AF-tvorby-moci-ENG-01.jpg" TargetMode="External"/><Relationship Id="rId4" Type="http://schemas.openxmlformats.org/officeDocument/2006/relationships/hyperlink" Target="http://fblt.cz/wp-content/uploads/2013/12/nefron-ENG-01.jpg" TargetMode="Externa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3076</Words>
  <Characters>1753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29807061801952</dc:creator>
  <cp:keywords/>
  <dc:description/>
  <cp:lastModifiedBy>s29807061801952</cp:lastModifiedBy>
  <cp:revision>10</cp:revision>
  <dcterms:created xsi:type="dcterms:W3CDTF">2020-05-11T13:13:00Z</dcterms:created>
  <dcterms:modified xsi:type="dcterms:W3CDTF">2020-05-11T14:06:00Z</dcterms:modified>
</cp:coreProperties>
</file>